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4DA58FB4" w14:textId="77777777" w:rsidR="00D945E7" w:rsidRDefault="00D945E7" w:rsidP="00D945E7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bookmarkStart w:id="0" w:name="_heading=h.gjdgxs" w:colFirst="0" w:colLast="0"/>
      <w:bookmarkEnd w:id="0"/>
      <w:r w:rsidRPr="00BB579F">
        <w:rPr>
          <w:color w:val="000000"/>
        </w:rPr>
        <w:t>Augustus Mendy</w:t>
      </w:r>
    </w:p>
    <w:p w14:paraId="6386D73D" w14:textId="77777777" w:rsidR="00D945E7" w:rsidRDefault="00D945E7" w:rsidP="00D945E7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 w:rsidRPr="000E23BE">
        <w:rPr>
          <w:color w:val="000000"/>
        </w:rPr>
        <w:t>CS-300-11373-M01</w:t>
      </w:r>
    </w:p>
    <w:p w14:paraId="46FC19C0" w14:textId="77777777" w:rsidR="00D945E7" w:rsidRDefault="00D945E7" w:rsidP="00D945E7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>
        <w:rPr>
          <w:color w:val="000000"/>
        </w:rPr>
        <w:t>Southern New Hampshire University</w:t>
      </w:r>
    </w:p>
    <w:p w14:paraId="5074A561" w14:textId="77777777" w:rsidR="00D945E7" w:rsidRDefault="00D945E7" w:rsidP="00D945E7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>
        <w:rPr>
          <w:color w:val="000000"/>
        </w:rPr>
        <w:t>May 26, 2024</w:t>
      </w:r>
    </w:p>
    <w:p w14:paraId="25F950C8" w14:textId="77777777" w:rsidR="00D945E7" w:rsidRDefault="00D945E7" w:rsidP="00D945E7">
      <w:pPr>
        <w:pStyle w:val="NormalWeb"/>
        <w:spacing w:before="0" w:beforeAutospacing="0" w:after="0" w:afterAutospacing="0" w:line="480" w:lineRule="auto"/>
        <w:rPr>
          <w:color w:val="000000"/>
        </w:rPr>
      </w:pPr>
    </w:p>
    <w:p w14:paraId="689CDAA0" w14:textId="77777777" w:rsidR="00D945E7" w:rsidRPr="00021BB0" w:rsidRDefault="00D945E7" w:rsidP="00D945E7">
      <w:pPr>
        <w:spacing w:line="48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8C523C">
        <w:rPr>
          <w:rFonts w:ascii="Times New Roman" w:eastAsiaTheme="majorEastAsia" w:hAnsi="Times New Roman" w:cs="Times New Roman"/>
          <w:sz w:val="24"/>
          <w:szCs w:val="24"/>
        </w:rPr>
        <w:t>3-3 Project One Milestone One Vector Data Structure</w:t>
      </w:r>
    </w:p>
    <w:p w14:paraId="647C2163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021BB0">
        <w:rPr>
          <w:rFonts w:ascii="Times New Roman" w:hAnsi="Times New Roman" w:cs="Times New Roman"/>
          <w:sz w:val="24"/>
          <w:szCs w:val="24"/>
        </w:rPr>
        <w:t xml:space="preserve">//class to initialize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variables</w:t>
      </w:r>
      <w:proofErr w:type="gramEnd"/>
    </w:p>
    <w:p w14:paraId="0919B713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CLASS Course {</w:t>
      </w:r>
    </w:p>
    <w:p w14:paraId="3A90FACA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INTEGER Course ID</w:t>
      </w:r>
    </w:p>
    <w:p w14:paraId="66F1FBA3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STRING Course Name</w:t>
      </w:r>
    </w:p>
    <w:p w14:paraId="6C4F776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}</w:t>
      </w:r>
    </w:p>
    <w:p w14:paraId="3FA4866E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Reading Data from file {</w:t>
      </w:r>
    </w:p>
    <w:p w14:paraId="25C605E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OPEN FILE</w:t>
      </w:r>
    </w:p>
    <w:p w14:paraId="38DD1D8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IF RETURN value is -1 </w:t>
      </w:r>
    </w:p>
    <w:p w14:paraId="15C276C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OUTPUT “file not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found”</w:t>
      </w:r>
      <w:proofErr w:type="gramEnd"/>
    </w:p>
    <w:p w14:paraId="60533C48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ELSE</w:t>
      </w:r>
    </w:p>
    <w:p w14:paraId="743C7264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WHILE not end of file</w:t>
      </w:r>
    </w:p>
    <w:p w14:paraId="4DFD572B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// validates each line has at least two parameters</w:t>
      </w:r>
    </w:p>
    <w:p w14:paraId="0B05FBBE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lastRenderedPageBreak/>
        <w:t xml:space="preserve">IF less than two values in line </w:t>
      </w:r>
    </w:p>
    <w:p w14:paraId="7F9769CF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RETURN ERROR</w:t>
      </w:r>
    </w:p>
    <w:p w14:paraId="6EC31678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ELSE read parameters.</w:t>
      </w:r>
    </w:p>
    <w:p w14:paraId="4D41E591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RETURN ERROR</w:t>
      </w:r>
    </w:p>
    <w:p w14:paraId="7410BBC5" w14:textId="77777777" w:rsidR="00D945E7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ELSE read parameters.</w:t>
      </w:r>
    </w:p>
    <w:p w14:paraId="41007B70" w14:textId="77777777" w:rsidR="00D945E7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8C4FBA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If a third parameter exists </w:t>
      </w:r>
    </w:p>
    <w:p w14:paraId="03DB7CD3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Continue until no parameters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remain</w:t>
      </w:r>
      <w:proofErr w:type="gramEnd"/>
    </w:p>
    <w:p w14:paraId="16504D7F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ELSE</w:t>
      </w:r>
    </w:p>
    <w:p w14:paraId="21B9C65F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RETURN ERROR</w:t>
      </w:r>
    </w:p>
    <w:p w14:paraId="6EFBFE0E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CLOSE FILE</w:t>
      </w:r>
    </w:p>
    <w:p w14:paraId="544E4D3B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}</w:t>
      </w:r>
    </w:p>
    <w:p w14:paraId="5AF5AADF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Creating Course Objects {</w:t>
      </w:r>
    </w:p>
    <w:p w14:paraId="1DA91012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Initialize Course Vector</w:t>
      </w:r>
    </w:p>
    <w:p w14:paraId="79DA3AF5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LOOP though file</w:t>
      </w:r>
    </w:p>
    <w:p w14:paraId="4414C097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// WHILE LOOP to ensure entire file is processed</w:t>
      </w:r>
    </w:p>
    <w:p w14:paraId="6B2D36CC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WHILE not end of file</w:t>
      </w:r>
    </w:p>
    <w:p w14:paraId="409C1710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lastRenderedPageBreak/>
        <w:t>For each line in file</w:t>
      </w:r>
    </w:p>
    <w:p w14:paraId="3F2D8A78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For first and second value</w:t>
      </w:r>
    </w:p>
    <w:p w14:paraId="5125E64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Use pushback to add value to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VECTOR</w:t>
      </w:r>
      <w:proofErr w:type="gramEnd"/>
    </w:p>
    <w:p w14:paraId="35FFEC9D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IF a third value exists</w:t>
      </w:r>
    </w:p>
    <w:p w14:paraId="36250D11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Use pushback to add value until new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line</w:t>
      </w:r>
      <w:proofErr w:type="gramEnd"/>
    </w:p>
    <w:p w14:paraId="46730A56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}</w:t>
      </w:r>
    </w:p>
    <w:p w14:paraId="466051D2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Search Data Structure {</w:t>
      </w:r>
    </w:p>
    <w:p w14:paraId="782FB130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Ask for user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INPUT</w:t>
      </w:r>
      <w:proofErr w:type="gramEnd"/>
    </w:p>
    <w:p w14:paraId="58AD7EB7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LOOP through VECTOR</w:t>
      </w:r>
    </w:p>
    <w:p w14:paraId="12E30B20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IF input is same as course ID</w:t>
      </w:r>
    </w:p>
    <w:p w14:paraId="2B2E7988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PRINT course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30F92502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// adds printing of prerequisite course information</w:t>
      </w:r>
    </w:p>
    <w:p w14:paraId="610D85F5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FOR each prerequisite of course</w:t>
      </w:r>
    </w:p>
    <w:p w14:paraId="5ED8E5BD" w14:textId="77777777" w:rsidR="00D945E7" w:rsidRPr="00021BB0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 xml:space="preserve">Print prerequisite course </w:t>
      </w:r>
      <w:proofErr w:type="gramStart"/>
      <w:r w:rsidRPr="00021BB0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1162AF5E" w14:textId="338BA36A" w:rsidR="00D945E7" w:rsidRPr="00D945E7" w:rsidRDefault="00D945E7" w:rsidP="00D945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21BB0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sectPr w:rsidR="00176BE8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7CB30" w14:textId="77777777" w:rsidR="008322AD" w:rsidRDefault="008322AD">
      <w:pPr>
        <w:spacing w:after="0" w:line="240" w:lineRule="auto"/>
      </w:pPr>
      <w:r>
        <w:separator/>
      </w:r>
    </w:p>
  </w:endnote>
  <w:endnote w:type="continuationSeparator" w:id="0">
    <w:p w14:paraId="4A2A2FD7" w14:textId="77777777" w:rsidR="008322AD" w:rsidRDefault="008322AD">
      <w:pPr>
        <w:spacing w:after="0" w:line="240" w:lineRule="auto"/>
      </w:pPr>
      <w:r>
        <w:continuationSeparator/>
      </w:r>
    </w:p>
  </w:endnote>
  <w:endnote w:type="continuationNotice" w:id="1">
    <w:p w14:paraId="1A5E5B4E" w14:textId="77777777" w:rsidR="008322AD" w:rsidRDefault="00832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6D315" w14:textId="77777777" w:rsidR="008322AD" w:rsidRDefault="008322AD">
      <w:pPr>
        <w:spacing w:after="0" w:line="240" w:lineRule="auto"/>
      </w:pPr>
      <w:r>
        <w:separator/>
      </w:r>
    </w:p>
  </w:footnote>
  <w:footnote w:type="continuationSeparator" w:id="0">
    <w:p w14:paraId="70F23B56" w14:textId="77777777" w:rsidR="008322AD" w:rsidRDefault="008322AD">
      <w:pPr>
        <w:spacing w:after="0" w:line="240" w:lineRule="auto"/>
      </w:pPr>
      <w:r>
        <w:continuationSeparator/>
      </w:r>
    </w:p>
  </w:footnote>
  <w:footnote w:type="continuationNotice" w:id="1">
    <w:p w14:paraId="51D489BB" w14:textId="77777777" w:rsidR="008322AD" w:rsidRDefault="00832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87364"/>
    <w:rsid w:val="003D1508"/>
    <w:rsid w:val="003E17BC"/>
    <w:rsid w:val="003F0FE8"/>
    <w:rsid w:val="003F6F9A"/>
    <w:rsid w:val="004B487F"/>
    <w:rsid w:val="004C4663"/>
    <w:rsid w:val="004D5A14"/>
    <w:rsid w:val="004D6761"/>
    <w:rsid w:val="004E62B5"/>
    <w:rsid w:val="005317C7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8322AD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945E7"/>
    <w:rsid w:val="00DA76EE"/>
    <w:rsid w:val="00E10317"/>
    <w:rsid w:val="00E36E45"/>
    <w:rsid w:val="00E37EEA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945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Mendy, Augustus</cp:lastModifiedBy>
  <cp:revision>9</cp:revision>
  <dcterms:created xsi:type="dcterms:W3CDTF">2024-01-08T03:50:00Z</dcterms:created>
  <dcterms:modified xsi:type="dcterms:W3CDTF">2024-05-2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